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EFA9FC" w14:textId="77777777" w:rsidR="00961FFC" w:rsidRDefault="00961FFC" w:rsidP="00961FFC">
      <w:pPr>
        <w:pStyle w:val="Heading1"/>
        <w:numPr>
          <w:ilvl w:val="0"/>
          <w:numId w:val="1"/>
        </w:numPr>
      </w:pPr>
      <w:r>
        <w:t>MLP-Mixer: An all-MLP Architecture for Vision (2021)</w:t>
      </w:r>
    </w:p>
    <w:p w14:paraId="59592381" w14:textId="77777777" w:rsidR="00961FFC" w:rsidRDefault="00961FFC" w:rsidP="00961FFC"/>
    <w:p w14:paraId="4BB3E879" w14:textId="77777777" w:rsidR="00961FFC" w:rsidRDefault="00961FFC" w:rsidP="00961FFC">
      <w:r>
        <w:t>No CNNs, No Vision Transformers with Attention mechanism.</w:t>
      </w:r>
    </w:p>
    <w:p w14:paraId="4FEA5747" w14:textId="77777777" w:rsidR="00961FFC" w:rsidRDefault="00961FFC" w:rsidP="00961FFC"/>
    <w:p w14:paraId="6C231927" w14:textId="77777777" w:rsidR="00961FFC" w:rsidRDefault="00961FFC" w:rsidP="00961FFC">
      <w:pPr>
        <w:pStyle w:val="Heading3"/>
      </w:pPr>
      <w:r>
        <w:t>Architecture</w:t>
      </w:r>
    </w:p>
    <w:p w14:paraId="1988EF9F" w14:textId="77777777" w:rsidR="00961FFC" w:rsidRDefault="00961FFC" w:rsidP="00961FFC">
      <w:r>
        <w:t>Per-batch fully connected, Mixer Layer and a classification layer.</w:t>
      </w:r>
    </w:p>
    <w:p w14:paraId="355D6361" w14:textId="77777777" w:rsidR="00961FFC" w:rsidRDefault="00961FFC" w:rsidP="00961FFC">
      <w:pPr>
        <w:pStyle w:val="Heading3"/>
      </w:pPr>
      <w:r>
        <w:t>Methods:</w:t>
      </w:r>
    </w:p>
    <w:p w14:paraId="5ABA580E" w14:textId="77777777" w:rsidR="00961FFC" w:rsidRDefault="00961FFC" w:rsidP="00961FF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Divide image into patches.</w:t>
      </w:r>
    </w:p>
    <w:p w14:paraId="39D0E66E" w14:textId="77777777" w:rsidR="00961FFC" w:rsidRDefault="00961FFC" w:rsidP="00961FF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Fully connected layer to get latent representations.</w:t>
      </w:r>
    </w:p>
    <w:p w14:paraId="1E24DF88" w14:textId="77777777" w:rsidR="00961FFC" w:rsidRDefault="00961FFC" w:rsidP="00961FF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Mixer Layer:</w:t>
      </w:r>
    </w:p>
    <w:p w14:paraId="07A02885" w14:textId="77777777" w:rsidR="00961FFC" w:rsidRDefault="00961FFC" w:rsidP="00961FFC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Every patch has one vector.</w:t>
      </w:r>
    </w:p>
    <w:p w14:paraId="263F2E11" w14:textId="77777777" w:rsidR="00961FFC" w:rsidRDefault="00961FFC" w:rsidP="00961FFC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Layer Norm.</w:t>
      </w:r>
    </w:p>
    <w:p w14:paraId="60D6FB0B" w14:textId="77777777" w:rsidR="00961FFC" w:rsidRDefault="00961FFC" w:rsidP="00961FFC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Transpose channels and patches (channels, patches) instead of (patches, channels).</w:t>
      </w:r>
    </w:p>
    <w:p w14:paraId="3269D008" w14:textId="77777777" w:rsidR="00961FFC" w:rsidRDefault="00961FFC" w:rsidP="00961FFC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MLP1: connecting the channels together from patches, and 2xfc layers + non-linear function.</w:t>
      </w:r>
    </w:p>
    <w:p w14:paraId="205E8020" w14:textId="77777777" w:rsidR="00961FFC" w:rsidRDefault="00961FFC" w:rsidP="00961FFC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Transpose back channels and patches to MLP2.</w:t>
      </w:r>
    </w:p>
    <w:p w14:paraId="64660E76" w14:textId="77777777" w:rsidR="00961FFC" w:rsidRDefault="00961FFC" w:rsidP="00961FFC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Use skip connections.</w:t>
      </w:r>
    </w:p>
    <w:p w14:paraId="3A459F9B" w14:textId="77777777" w:rsidR="00961FFC" w:rsidRDefault="00961FFC" w:rsidP="00961FF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Global Average Pooling</w:t>
      </w:r>
    </w:p>
    <w:p w14:paraId="1C08D5E0" w14:textId="77777777" w:rsidR="00961FFC" w:rsidRDefault="00961FFC" w:rsidP="00961FF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Fully connected</w:t>
      </w:r>
    </w:p>
    <w:p w14:paraId="1A01C0AD" w14:textId="77777777" w:rsidR="00961FFC" w:rsidRDefault="00961FFC" w:rsidP="00961FF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Classification.</w:t>
      </w:r>
    </w:p>
    <w:p w14:paraId="50497F91" w14:textId="77777777" w:rsidR="00961FFC" w:rsidRDefault="00961FFC" w:rsidP="00961FFC">
      <w:pPr>
        <w:pStyle w:val="Heading3"/>
      </w:pPr>
      <w:r>
        <w:t>Pros:</w:t>
      </w:r>
    </w:p>
    <w:p w14:paraId="2EAFCBE6" w14:textId="77777777" w:rsidR="00961FFC" w:rsidRDefault="00961FFC" w:rsidP="00961FFC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Do not suffer from quadratic computational.</w:t>
      </w:r>
    </w:p>
    <w:p w14:paraId="292DF173" w14:textId="77777777" w:rsidR="00961FFC" w:rsidRDefault="00961FFC" w:rsidP="00961FFC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Competitive but not state-of-the-art.</w:t>
      </w:r>
    </w:p>
    <w:p w14:paraId="629499C6" w14:textId="77777777" w:rsidR="00961FFC" w:rsidRDefault="00961FFC" w:rsidP="00961FFC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Scales very well with training size.</w:t>
      </w:r>
    </w:p>
    <w:p w14:paraId="79DC2854" w14:textId="77777777" w:rsidR="00961FFC" w:rsidRDefault="00961FFC" w:rsidP="00961FFC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Very similar results with Transfer (</w:t>
      </w:r>
      <w:proofErr w:type="spellStart"/>
      <w:r>
        <w:rPr>
          <w:color w:val="000000"/>
        </w:rPr>
        <w:t>ViT</w:t>
      </w:r>
      <w:proofErr w:type="spellEnd"/>
      <w:r>
        <w:rPr>
          <w:color w:val="000000"/>
        </w:rPr>
        <w:t>).</w:t>
      </w:r>
    </w:p>
    <w:p w14:paraId="0E0411D5" w14:textId="77777777" w:rsidR="00961FFC" w:rsidRDefault="00961FFC" w:rsidP="00961FFC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 xml:space="preserve">Better than ResNet </w:t>
      </w:r>
      <w:proofErr w:type="spellStart"/>
      <w:r>
        <w:rPr>
          <w:color w:val="000000"/>
        </w:rPr>
        <w:t>BiT</w:t>
      </w:r>
      <w:proofErr w:type="spellEnd"/>
      <w:r>
        <w:rPr>
          <w:color w:val="000000"/>
        </w:rPr>
        <w:t>.</w:t>
      </w:r>
    </w:p>
    <w:p w14:paraId="4D2CE0D6" w14:textId="77777777" w:rsidR="00961FFC" w:rsidRDefault="00961FFC" w:rsidP="00961FFC"/>
    <w:p w14:paraId="4DBA3E05" w14:textId="77777777" w:rsidR="00961FFC" w:rsidRDefault="00961FFC" w:rsidP="00961FFC">
      <w:pPr>
        <w:pStyle w:val="Heading1"/>
        <w:numPr>
          <w:ilvl w:val="0"/>
          <w:numId w:val="1"/>
        </w:numPr>
      </w:pPr>
      <w:r>
        <w:t>Involution: Inverting the Inherence of Convolution for Visual Recognition (2021)</w:t>
      </w:r>
    </w:p>
    <w:p w14:paraId="7CEA1C35" w14:textId="77777777" w:rsidR="00961FFC" w:rsidRDefault="00961FFC" w:rsidP="00961FFC"/>
    <w:p w14:paraId="3C4907A7" w14:textId="77777777" w:rsidR="00961FFC" w:rsidRDefault="00961FFC" w:rsidP="00961FFC">
      <w:r>
        <w:t>Mix between CNN and Attention mechanism:</w:t>
      </w:r>
    </w:p>
    <w:p w14:paraId="58B768CF" w14:textId="77777777" w:rsidR="00961FFC" w:rsidRDefault="00961FFC" w:rsidP="00961FFC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Spatial-specific and channel agnostic.</w:t>
      </w:r>
    </w:p>
    <w:p w14:paraId="0F3CB08F" w14:textId="77777777" w:rsidR="00961FFC" w:rsidRDefault="00961FFC" w:rsidP="00961FFC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Shares kernel across all the channels.</w:t>
      </w:r>
    </w:p>
    <w:p w14:paraId="1D7B70CB" w14:textId="77777777" w:rsidR="009271C4" w:rsidRDefault="009271C4"/>
    <w:sectPr w:rsidR="009271C4" w:rsidSect="00FA048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EE05AC"/>
    <w:multiLevelType w:val="multilevel"/>
    <w:tmpl w:val="7D9AE0A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2A774CF2"/>
    <w:multiLevelType w:val="multilevel"/>
    <w:tmpl w:val="452AED5E"/>
    <w:lvl w:ilvl="0">
      <w:start w:val="1"/>
      <w:numFmt w:val="bullet"/>
      <w:pStyle w:val="Heading1"/>
      <w:lvlText w:val="⮚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pStyle w:val="Heading2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47110803"/>
    <w:multiLevelType w:val="multilevel"/>
    <w:tmpl w:val="059EFAD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52F82F7A"/>
    <w:multiLevelType w:val="multilevel"/>
    <w:tmpl w:val="29F292A0"/>
    <w:lvl w:ilvl="0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2sLQwtDA0NTYwNzJR0lEKTi0uzszPAykwrAUAwirKaSwAAAA="/>
  </w:docVars>
  <w:rsids>
    <w:rsidRoot w:val="00A23C88"/>
    <w:rsid w:val="009271C4"/>
    <w:rsid w:val="00961FFC"/>
    <w:rsid w:val="00A23C88"/>
    <w:rsid w:val="00B425CB"/>
    <w:rsid w:val="00FA0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B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08CC4B6-71DD-4AD0-A708-F22F539413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1FFC"/>
    <w:rPr>
      <w:rFonts w:ascii="Calibri" w:eastAsia="Calibri" w:hAnsi="Calibri" w:cs="Calibri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961FFC"/>
    <w:pPr>
      <w:keepNext/>
      <w:keepLines/>
      <w:numPr>
        <w:numId w:val="3"/>
      </w:numPr>
      <w:spacing w:before="240" w:after="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61FFC"/>
    <w:pPr>
      <w:numPr>
        <w:ilvl w:val="1"/>
      </w:numPr>
      <w:outlineLvl w:val="1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61FFC"/>
    <w:pPr>
      <w:outlineLvl w:val="2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61FFC"/>
    <w:rPr>
      <w:rFonts w:asciiTheme="majorHAnsi" w:eastAsiaTheme="majorEastAsia" w:hAnsiTheme="majorHAnsi" w:cstheme="majorBidi"/>
      <w:b/>
      <w:sz w:val="32"/>
      <w:szCs w:val="32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961FFC"/>
    <w:rPr>
      <w:rFonts w:asciiTheme="majorHAnsi" w:eastAsiaTheme="majorEastAsia" w:hAnsiTheme="majorHAnsi" w:cstheme="majorBidi"/>
      <w:b/>
      <w:sz w:val="32"/>
      <w:szCs w:val="32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961FFC"/>
    <w:rPr>
      <w:rFonts w:ascii="Calibri" w:eastAsia="Calibri" w:hAnsi="Calibri" w:cs="Calibri"/>
      <w:b/>
      <w:bCs/>
      <w:i/>
      <w:iCs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3</Words>
  <Characters>873</Characters>
  <Application>Microsoft Office Word</Application>
  <DocSecurity>0</DocSecurity>
  <Lines>7</Lines>
  <Paragraphs>2</Paragraphs>
  <ScaleCrop>false</ScaleCrop>
  <Company/>
  <LinksUpToDate>false</LinksUpToDate>
  <CharactersWithSpaces>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ence Boels</dc:creator>
  <cp:keywords/>
  <dc:description/>
  <cp:lastModifiedBy>Maxence Boels</cp:lastModifiedBy>
  <cp:revision>2</cp:revision>
  <dcterms:created xsi:type="dcterms:W3CDTF">2021-06-16T09:36:00Z</dcterms:created>
  <dcterms:modified xsi:type="dcterms:W3CDTF">2021-06-16T09:37:00Z</dcterms:modified>
</cp:coreProperties>
</file>